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7A05FA" w14:textId="220B69D7" w:rsidR="00EB752D" w:rsidRDefault="00F357A8">
      <w:pPr>
        <w:rPr>
          <w:b/>
        </w:rPr>
      </w:pPr>
      <w:r>
        <w:rPr>
          <w:b/>
        </w:rPr>
        <w:t>March</w:t>
      </w:r>
      <w:r w:rsidR="002304E3">
        <w:rPr>
          <w:b/>
        </w:rPr>
        <w:t xml:space="preserve"> 2020</w:t>
      </w:r>
      <w:r w:rsidR="00025DA0" w:rsidRPr="002E2876">
        <w:rPr>
          <w:b/>
        </w:rPr>
        <w:t xml:space="preserve"> Social Media Content Calendar</w:t>
      </w:r>
      <w:r w:rsidR="002304E3">
        <w:rPr>
          <w:b/>
        </w:rPr>
        <w:t xml:space="preserve">: </w:t>
      </w:r>
      <w:r>
        <w:rPr>
          <w:b/>
        </w:rPr>
        <w:t xml:space="preserve">Heavy Push/Get </w:t>
      </w:r>
      <w:r w:rsidR="00557BB8">
        <w:rPr>
          <w:b/>
        </w:rPr>
        <w:t>out</w:t>
      </w:r>
      <w:r>
        <w:rPr>
          <w:b/>
        </w:rPr>
        <w:t xml:space="preserve"> the Count</w:t>
      </w:r>
      <w:bookmarkStart w:id="0" w:name="_GoBack"/>
      <w:bookmarkEnd w:id="0"/>
    </w:p>
    <w:p w14:paraId="4BDF4AB5" w14:textId="4C18F3EB" w:rsidR="00E030F4" w:rsidRPr="002E2876" w:rsidRDefault="00E030F4">
      <w:pPr>
        <w:rPr>
          <w:b/>
        </w:rPr>
      </w:pPr>
      <w:r>
        <w:rPr>
          <w:b/>
        </w:rPr>
        <w:t xml:space="preserve">To add pictures to social media, right click on </w:t>
      </w:r>
      <w:r w:rsidR="00861B64">
        <w:rPr>
          <w:b/>
        </w:rPr>
        <w:t xml:space="preserve">the </w:t>
      </w:r>
      <w:r>
        <w:rPr>
          <w:b/>
        </w:rPr>
        <w:t xml:space="preserve">image and </w:t>
      </w:r>
      <w:r w:rsidR="001133F8">
        <w:rPr>
          <w:b/>
        </w:rPr>
        <w:t xml:space="preserve">select </w:t>
      </w:r>
      <w:r>
        <w:rPr>
          <w:b/>
        </w:rPr>
        <w:t xml:space="preserve">“save picture as” to </w:t>
      </w:r>
      <w:r w:rsidR="001133F8">
        <w:rPr>
          <w:b/>
        </w:rPr>
        <w:t xml:space="preserve">save image on your computer. </w:t>
      </w:r>
      <w:r w:rsidR="00572516">
        <w:rPr>
          <w:b/>
        </w:rPr>
        <w:t>Doing t</w:t>
      </w:r>
      <w:r w:rsidR="001133F8">
        <w:rPr>
          <w:b/>
        </w:rPr>
        <w:t xml:space="preserve">his </w:t>
      </w:r>
      <w:r>
        <w:rPr>
          <w:b/>
        </w:rPr>
        <w:t>restore</w:t>
      </w:r>
      <w:r w:rsidR="001133F8">
        <w:rPr>
          <w:b/>
        </w:rPr>
        <w:t>s correct sizing when uploading to social media.</w:t>
      </w:r>
    </w:p>
    <w:tbl>
      <w:tblPr>
        <w:tblStyle w:val="TableGrid"/>
        <w:tblW w:w="10823" w:type="dxa"/>
        <w:tblInd w:w="-365" w:type="dxa"/>
        <w:tblLayout w:type="fixed"/>
        <w:tblLook w:val="04A0" w:firstRow="1" w:lastRow="0" w:firstColumn="1" w:lastColumn="0" w:noHBand="0" w:noVBand="1"/>
      </w:tblPr>
      <w:tblGrid>
        <w:gridCol w:w="6"/>
        <w:gridCol w:w="4673"/>
        <w:gridCol w:w="15"/>
        <w:gridCol w:w="3046"/>
        <w:gridCol w:w="3083"/>
      </w:tblGrid>
      <w:tr w:rsidR="00AC63E2" w14:paraId="01012B22" w14:textId="77777777" w:rsidTr="00381858">
        <w:tc>
          <w:tcPr>
            <w:tcW w:w="4694" w:type="dxa"/>
            <w:gridSpan w:val="3"/>
          </w:tcPr>
          <w:p w14:paraId="75442D32" w14:textId="77777777" w:rsidR="00025DA0" w:rsidRDefault="00025DA0">
            <w:r>
              <w:t>Image</w:t>
            </w:r>
          </w:p>
        </w:tc>
        <w:tc>
          <w:tcPr>
            <w:tcW w:w="3046" w:type="dxa"/>
          </w:tcPr>
          <w:p w14:paraId="5386CE26" w14:textId="77777777" w:rsidR="00025DA0" w:rsidRDefault="00025DA0">
            <w:r>
              <w:t>Facebook/Instagram</w:t>
            </w:r>
          </w:p>
        </w:tc>
        <w:tc>
          <w:tcPr>
            <w:tcW w:w="3083" w:type="dxa"/>
          </w:tcPr>
          <w:p w14:paraId="759F72B9" w14:textId="62247D13" w:rsidR="00025DA0" w:rsidRDefault="00025DA0" w:rsidP="002304E3">
            <w:pPr>
              <w:tabs>
                <w:tab w:val="center" w:pos="1433"/>
              </w:tabs>
            </w:pPr>
            <w:r>
              <w:t>Twitter</w:t>
            </w:r>
            <w:r w:rsidR="002304E3">
              <w:tab/>
            </w:r>
          </w:p>
        </w:tc>
      </w:tr>
      <w:tr w:rsidR="00C725FB" w14:paraId="4958054F" w14:textId="77777777" w:rsidTr="00381858">
        <w:tc>
          <w:tcPr>
            <w:tcW w:w="4694" w:type="dxa"/>
            <w:gridSpan w:val="3"/>
          </w:tcPr>
          <w:p w14:paraId="6BA44A2E" w14:textId="77777777" w:rsidR="00C725FB" w:rsidRDefault="00C725FB" w:rsidP="00C725FB">
            <w:r>
              <w:t>Week of March ____________</w:t>
            </w:r>
          </w:p>
          <w:p w14:paraId="47C9F23E" w14:textId="7B8EB014" w:rsidR="005D6AA0" w:rsidRDefault="005D6AA0" w:rsidP="00C725FB">
            <w:r>
              <w:t>(Disinformation)</w:t>
            </w:r>
          </w:p>
          <w:p w14:paraId="0C65A8F7" w14:textId="77777777" w:rsidR="00C725FB" w:rsidRDefault="00C725FB" w:rsidP="00C725FB">
            <w:pPr>
              <w:rPr>
                <w:vertAlign w:val="superscript"/>
              </w:rPr>
            </w:pPr>
          </w:p>
          <w:p w14:paraId="118B9EAC" w14:textId="671EB091" w:rsidR="00C725FB" w:rsidRDefault="00C725FB">
            <w:r>
              <w:rPr>
                <w:noProof/>
              </w:rPr>
              <w:drawing>
                <wp:inline distT="0" distB="0" distL="0" distR="0" wp14:anchorId="1F689B5F" wp14:editId="3BAD8F77">
                  <wp:extent cx="2600325" cy="26003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ensus bureau wont call or email.png"/>
                          <pic:cNvPicPr/>
                        </pic:nvPicPr>
                        <pic:blipFill>
                          <a:blip r:embed="rId8">
                            <a:extLst>
                              <a:ext uri="{28A0092B-C50C-407E-A947-70E740481C1C}">
                                <a14:useLocalDpi xmlns:a14="http://schemas.microsoft.com/office/drawing/2010/main" val="0"/>
                              </a:ext>
                            </a:extLst>
                          </a:blip>
                          <a:stretch>
                            <a:fillRect/>
                          </a:stretch>
                        </pic:blipFill>
                        <pic:spPr>
                          <a:xfrm>
                            <a:off x="0" y="0"/>
                            <a:ext cx="2600325" cy="2600325"/>
                          </a:xfrm>
                          <a:prstGeom prst="rect">
                            <a:avLst/>
                          </a:prstGeom>
                        </pic:spPr>
                      </pic:pic>
                    </a:graphicData>
                  </a:graphic>
                </wp:inline>
              </w:drawing>
            </w:r>
          </w:p>
        </w:tc>
        <w:tc>
          <w:tcPr>
            <w:tcW w:w="3046" w:type="dxa"/>
          </w:tcPr>
          <w:p w14:paraId="389DF48A" w14:textId="24278989" w:rsidR="008A6234" w:rsidRDefault="005D6AA0" w:rsidP="002304E3">
            <w:r>
              <w:t>Invitations to fill out the census go out this month and it’s easier than ever to respond</w:t>
            </w:r>
            <w:r w:rsidR="008A6234">
              <w:t xml:space="preserve">. You can </w:t>
            </w:r>
            <w:r w:rsidR="008A6234" w:rsidRPr="007611C3">
              <w:t>respond online</w:t>
            </w:r>
            <w:r w:rsidR="008A6234">
              <w:t xml:space="preserve"> or by phone</w:t>
            </w:r>
            <w:r w:rsidR="008A6234" w:rsidRPr="007611C3">
              <w:t xml:space="preserve"> in English or in 12 additional languages.</w:t>
            </w:r>
            <w:r w:rsidR="008A6234">
              <w:t xml:space="preserve"> A video in American Sign Language (ASL) is available to guide you through responding online.</w:t>
            </w:r>
          </w:p>
          <w:p w14:paraId="1EBB2382" w14:textId="77777777" w:rsidR="008A6234" w:rsidRDefault="008A6234" w:rsidP="002304E3">
            <w:r>
              <w:t>.</w:t>
            </w:r>
          </w:p>
          <w:p w14:paraId="6C755349" w14:textId="77777777" w:rsidR="008A6234" w:rsidRDefault="008A6234" w:rsidP="008A6234">
            <w:r>
              <w:t>Census forms are filled out by household. Everyone living at the address matters and everyone needs to be counted- including children.</w:t>
            </w:r>
          </w:p>
          <w:p w14:paraId="5D742B77" w14:textId="77777777" w:rsidR="008A6234" w:rsidRDefault="008A6234" w:rsidP="008A6234">
            <w:r>
              <w:t>www.MIVoiceCounts.org</w:t>
            </w:r>
          </w:p>
          <w:p w14:paraId="3452EC19" w14:textId="6C2415DC" w:rsidR="008A6234" w:rsidRDefault="008A6234" w:rsidP="008A6234">
            <w:r>
              <w:t>#MIVoiceCounts #</w:t>
            </w:r>
            <w:r w:rsidRPr="002E0139">
              <w:t>BeCountedMI2020</w:t>
            </w:r>
            <w:r>
              <w:t xml:space="preserve"> #2020Census #census2020 #</w:t>
            </w:r>
            <w:proofErr w:type="spellStart"/>
            <w:r>
              <w:t>everyonecounts</w:t>
            </w:r>
            <w:proofErr w:type="spellEnd"/>
            <w:r>
              <w:t xml:space="preserve"> #</w:t>
            </w:r>
            <w:proofErr w:type="spellStart"/>
            <w:r>
              <w:t>celebratediversity</w:t>
            </w:r>
            <w:proofErr w:type="spellEnd"/>
          </w:p>
        </w:tc>
        <w:tc>
          <w:tcPr>
            <w:tcW w:w="3083" w:type="dxa"/>
          </w:tcPr>
          <w:p w14:paraId="2E67264E" w14:textId="1BD38543" w:rsidR="008A6234" w:rsidRDefault="005D6AA0" w:rsidP="008A6234">
            <w:r>
              <w:t>Invites to fill out the census go out this month and it’s easier than ever to respond.  O</w:t>
            </w:r>
            <w:r w:rsidR="008A6234" w:rsidRPr="007611C3">
              <w:t>nline</w:t>
            </w:r>
            <w:r w:rsidR="008A6234">
              <w:t xml:space="preserve"> or by phone</w:t>
            </w:r>
            <w:r w:rsidR="008A6234" w:rsidRPr="007611C3">
              <w:t xml:space="preserve"> in </w:t>
            </w:r>
            <w:r w:rsidR="008A6234">
              <w:t xml:space="preserve">English or </w:t>
            </w:r>
            <w:r w:rsidR="008A6234" w:rsidRPr="007611C3">
              <w:t>12 additional languages.</w:t>
            </w:r>
            <w:r w:rsidR="008A6234">
              <w:t xml:space="preserve"> A video in American Sig</w:t>
            </w:r>
            <w:r>
              <w:t>n Language (ASL) can</w:t>
            </w:r>
            <w:r w:rsidR="008A6234">
              <w:t xml:space="preserve"> guide you through responding online.</w:t>
            </w:r>
          </w:p>
          <w:p w14:paraId="6C385D16" w14:textId="7E71E4BE" w:rsidR="00C725FB" w:rsidRDefault="008A6234" w:rsidP="008A6234">
            <w:r>
              <w:t>#MIVoiceCounts #</w:t>
            </w:r>
            <w:r w:rsidRPr="002E0139">
              <w:t>BeCountedMI2020</w:t>
            </w:r>
            <w:r>
              <w:t xml:space="preserve"> #2020Census #census2020 #</w:t>
            </w:r>
            <w:proofErr w:type="spellStart"/>
            <w:r>
              <w:t>ev</w:t>
            </w:r>
            <w:r w:rsidR="005D6AA0">
              <w:t>eryonecounts</w:t>
            </w:r>
            <w:proofErr w:type="spellEnd"/>
          </w:p>
        </w:tc>
      </w:tr>
      <w:tr w:rsidR="00543B5F" w14:paraId="1C1F0E14" w14:textId="77777777" w:rsidTr="00381858">
        <w:tc>
          <w:tcPr>
            <w:tcW w:w="4694" w:type="dxa"/>
            <w:gridSpan w:val="3"/>
          </w:tcPr>
          <w:p w14:paraId="31B68E96" w14:textId="77777777" w:rsidR="00543B5F" w:rsidRDefault="00543B5F" w:rsidP="00543B5F">
            <w:r>
              <w:t>Week of March  ______________</w:t>
            </w:r>
          </w:p>
          <w:p w14:paraId="4388E0AA" w14:textId="77777777" w:rsidR="00543B5F" w:rsidRDefault="00543B5F" w:rsidP="00543B5F">
            <w:r>
              <w:t>(Confidentiality)</w:t>
            </w:r>
          </w:p>
          <w:p w14:paraId="751FC13B" w14:textId="77777777" w:rsidR="00543B5F" w:rsidRDefault="00543B5F" w:rsidP="00543B5F"/>
          <w:p w14:paraId="5E44EEB7" w14:textId="77777777" w:rsidR="00543B5F" w:rsidRDefault="00543B5F" w:rsidP="00543B5F">
            <w:r>
              <w:rPr>
                <w:noProof/>
              </w:rPr>
              <w:drawing>
                <wp:inline distT="0" distB="0" distL="0" distR="0" wp14:anchorId="1586CD1B" wp14:editId="7CB9DF47">
                  <wp:extent cx="2152650" cy="2152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ensus Responses Are Confidental (1).png"/>
                          <pic:cNvPicPr/>
                        </pic:nvPicPr>
                        <pic:blipFill>
                          <a:blip r:embed="rId9">
                            <a:extLst>
                              <a:ext uri="{28A0092B-C50C-407E-A947-70E740481C1C}">
                                <a14:useLocalDpi xmlns:a14="http://schemas.microsoft.com/office/drawing/2010/main" val="0"/>
                              </a:ext>
                            </a:extLst>
                          </a:blip>
                          <a:stretch>
                            <a:fillRect/>
                          </a:stretch>
                        </pic:blipFill>
                        <pic:spPr>
                          <a:xfrm>
                            <a:off x="0" y="0"/>
                            <a:ext cx="2152650" cy="2152650"/>
                          </a:xfrm>
                          <a:prstGeom prst="rect">
                            <a:avLst/>
                          </a:prstGeom>
                        </pic:spPr>
                      </pic:pic>
                    </a:graphicData>
                  </a:graphic>
                </wp:inline>
              </w:drawing>
            </w:r>
          </w:p>
          <w:p w14:paraId="2A9FB2D4" w14:textId="77777777" w:rsidR="00543B5F" w:rsidRDefault="00543B5F" w:rsidP="00543B5F"/>
        </w:tc>
        <w:tc>
          <w:tcPr>
            <w:tcW w:w="3046" w:type="dxa"/>
          </w:tcPr>
          <w:p w14:paraId="76FE1778" w14:textId="77777777" w:rsidR="00543B5F" w:rsidRDefault="00543B5F" w:rsidP="00543B5F">
            <w:r>
              <w:t xml:space="preserve">The Census Bureau is committed to keeping your information confidential, private and secure. </w:t>
            </w:r>
          </w:p>
          <w:p w14:paraId="0CD74E7C" w14:textId="77777777" w:rsidR="00543B5F" w:rsidRDefault="00543B5F" w:rsidP="00543B5F">
            <w:r w:rsidRPr="00256811">
              <w:t>It’s the law that your census information cannot</w:t>
            </w:r>
            <w:r>
              <w:t xml:space="preserve"> and will not be shared with ANY </w:t>
            </w:r>
            <w:r w:rsidRPr="00256811">
              <w:t>agency.</w:t>
            </w:r>
            <w:r>
              <w:t xml:space="preserve"> Check out the nine census questions here: </w:t>
            </w:r>
            <w:hyperlink r:id="rId10" w:history="1">
              <w:r w:rsidRPr="00812B8F">
                <w:rPr>
                  <w:rStyle w:val="Hyperlink"/>
                </w:rPr>
                <w:t>www.MIVoiceCounts.org</w:t>
              </w:r>
            </w:hyperlink>
          </w:p>
          <w:p w14:paraId="4B9C4A0E" w14:textId="3AEA9023" w:rsidR="00543B5F" w:rsidRDefault="00543B5F" w:rsidP="00543B5F">
            <w:r>
              <w:t>#MIVoiceCounts #</w:t>
            </w:r>
            <w:r w:rsidRPr="002E0139">
              <w:t>BeCountedMI2020</w:t>
            </w:r>
            <w:r>
              <w:t xml:space="preserve"> #2020Census #census2020 #privacy #confidential </w:t>
            </w:r>
          </w:p>
        </w:tc>
        <w:tc>
          <w:tcPr>
            <w:tcW w:w="3083" w:type="dxa"/>
          </w:tcPr>
          <w:p w14:paraId="53A8652E" w14:textId="77777777" w:rsidR="00543B5F" w:rsidRDefault="00543B5F" w:rsidP="00543B5F">
            <w:r>
              <w:t xml:space="preserve">The Census Bureau is committed to keeping your information confidential, private and secure. </w:t>
            </w:r>
          </w:p>
          <w:p w14:paraId="7E3E8713" w14:textId="77777777" w:rsidR="00543B5F" w:rsidRDefault="00543B5F" w:rsidP="00543B5F">
            <w:r w:rsidRPr="00256811">
              <w:t>It’s the law that your census information cannot</w:t>
            </w:r>
            <w:r>
              <w:t xml:space="preserve"> be shared with ANY </w:t>
            </w:r>
            <w:r w:rsidRPr="00256811">
              <w:t>agency.</w:t>
            </w:r>
            <w:r>
              <w:t xml:space="preserve"> Check out the nine census questions here: </w:t>
            </w:r>
            <w:hyperlink r:id="rId11" w:history="1">
              <w:r w:rsidRPr="00812B8F">
                <w:rPr>
                  <w:rStyle w:val="Hyperlink"/>
                </w:rPr>
                <w:t>www.MIVoiceCounts.org</w:t>
              </w:r>
            </w:hyperlink>
          </w:p>
          <w:p w14:paraId="45D1C929" w14:textId="3FD0DD49" w:rsidR="00543B5F" w:rsidRDefault="00543B5F" w:rsidP="00543B5F">
            <w:r>
              <w:t>#MIVoiceCounts #</w:t>
            </w:r>
            <w:r w:rsidRPr="002E0139">
              <w:t>BeCountedMI2020</w:t>
            </w:r>
            <w:r>
              <w:t xml:space="preserve"> #2020Census #census2020 #privacy #confidential </w:t>
            </w:r>
          </w:p>
        </w:tc>
      </w:tr>
      <w:tr w:rsidR="00543B5F" w14:paraId="1A610BA8" w14:textId="77777777" w:rsidTr="00381858">
        <w:tc>
          <w:tcPr>
            <w:tcW w:w="4694" w:type="dxa"/>
            <w:gridSpan w:val="3"/>
          </w:tcPr>
          <w:p w14:paraId="63193E1D" w14:textId="77777777" w:rsidR="00543B5F" w:rsidRDefault="00543B5F" w:rsidP="00543B5F">
            <w:pPr>
              <w:rPr>
                <w:vertAlign w:val="superscript"/>
              </w:rPr>
            </w:pPr>
            <w:r>
              <w:t>Week of March ______________</w:t>
            </w:r>
          </w:p>
          <w:p w14:paraId="5A70CF9A" w14:textId="77777777" w:rsidR="00543B5F" w:rsidRDefault="00543B5F" w:rsidP="00543B5F">
            <w:r>
              <w:t>(Disinformation)</w:t>
            </w:r>
          </w:p>
          <w:p w14:paraId="34D92475" w14:textId="77777777" w:rsidR="00543B5F" w:rsidRDefault="00543B5F" w:rsidP="00543B5F"/>
          <w:p w14:paraId="52DB9B42" w14:textId="09586A5C" w:rsidR="00543B5F" w:rsidRDefault="00543B5F" w:rsidP="00543B5F">
            <w:r>
              <w:rPr>
                <w:noProof/>
              </w:rPr>
              <w:drawing>
                <wp:inline distT="0" distB="0" distL="0" distR="0" wp14:anchorId="1FF4F456" wp14:editId="60D9900C">
                  <wp:extent cx="2752725" cy="27527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ensus you don't have to pay.png"/>
                          <pic:cNvPicPr/>
                        </pic:nvPicPr>
                        <pic:blipFill>
                          <a:blip r:embed="rId12">
                            <a:extLst>
                              <a:ext uri="{28A0092B-C50C-407E-A947-70E740481C1C}">
                                <a14:useLocalDpi xmlns:a14="http://schemas.microsoft.com/office/drawing/2010/main" val="0"/>
                              </a:ext>
                            </a:extLst>
                          </a:blip>
                          <a:stretch>
                            <a:fillRect/>
                          </a:stretch>
                        </pic:blipFill>
                        <pic:spPr>
                          <a:xfrm>
                            <a:off x="0" y="0"/>
                            <a:ext cx="2752725" cy="2752725"/>
                          </a:xfrm>
                          <a:prstGeom prst="rect">
                            <a:avLst/>
                          </a:prstGeom>
                        </pic:spPr>
                      </pic:pic>
                    </a:graphicData>
                  </a:graphic>
                </wp:inline>
              </w:drawing>
            </w:r>
          </w:p>
        </w:tc>
        <w:tc>
          <w:tcPr>
            <w:tcW w:w="3046" w:type="dxa"/>
          </w:tcPr>
          <w:p w14:paraId="3C322AE0" w14:textId="77777777" w:rsidR="00543B5F" w:rsidRDefault="00543B5F" w:rsidP="00543B5F">
            <w:r>
              <w:lastRenderedPageBreak/>
              <w:t xml:space="preserve">Don’t let rumors and #misinformation keep you </w:t>
            </w:r>
            <w:r>
              <w:lastRenderedPageBreak/>
              <w:t>from filling out the census. Here are the facts:</w:t>
            </w:r>
          </w:p>
          <w:p w14:paraId="6BA3B980" w14:textId="77777777" w:rsidR="00543B5F" w:rsidRDefault="00543B5F" w:rsidP="00543B5F">
            <w:pPr>
              <w:pStyle w:val="ListParagraph"/>
              <w:numPr>
                <w:ilvl w:val="0"/>
                <w:numId w:val="6"/>
              </w:numPr>
            </w:pPr>
            <w:r>
              <w:t>You don’t have to pay to fill out the #census.</w:t>
            </w:r>
          </w:p>
          <w:p w14:paraId="03105372" w14:textId="77777777" w:rsidR="00543B5F" w:rsidRDefault="00543B5F" w:rsidP="00543B5F">
            <w:pPr>
              <w:pStyle w:val="ListParagraph"/>
              <w:numPr>
                <w:ilvl w:val="0"/>
                <w:numId w:val="6"/>
              </w:numPr>
            </w:pPr>
            <w:r>
              <w:t>You don’t need a street address to respond.</w:t>
            </w:r>
          </w:p>
          <w:p w14:paraId="245DFE47" w14:textId="77777777" w:rsidR="00543B5F" w:rsidRDefault="00543B5F" w:rsidP="00543B5F">
            <w:pPr>
              <w:pStyle w:val="ListParagraph"/>
              <w:numPr>
                <w:ilvl w:val="0"/>
                <w:numId w:val="6"/>
              </w:numPr>
            </w:pPr>
            <w:r>
              <w:t>You can fill it out if you forget your unique ID.</w:t>
            </w:r>
          </w:p>
          <w:p w14:paraId="44F0B6AC" w14:textId="77777777" w:rsidR="00543B5F" w:rsidRDefault="00543B5F" w:rsidP="00543B5F">
            <w:pPr>
              <w:pStyle w:val="ListParagraph"/>
              <w:numPr>
                <w:ilvl w:val="0"/>
                <w:numId w:val="6"/>
              </w:numPr>
            </w:pPr>
            <w:r>
              <w:t>The Census Bureau won’t call or email you to get your census information.</w:t>
            </w:r>
          </w:p>
          <w:p w14:paraId="619CBCE6" w14:textId="77777777" w:rsidR="00543B5F" w:rsidRDefault="00543B5F" w:rsidP="00543B5F">
            <w:pPr>
              <w:pStyle w:val="ListParagraph"/>
              <w:numPr>
                <w:ilvl w:val="0"/>
                <w:numId w:val="6"/>
              </w:numPr>
            </w:pPr>
            <w:r>
              <w:t>You won’t be asked about citizenship or immigration status.</w:t>
            </w:r>
          </w:p>
          <w:p w14:paraId="5507AA48" w14:textId="77777777" w:rsidR="00543B5F" w:rsidRDefault="00543B5F" w:rsidP="00543B5F"/>
          <w:p w14:paraId="221C671F" w14:textId="77777777" w:rsidR="00543B5F" w:rsidRDefault="00543B5F" w:rsidP="00543B5F">
            <w:r>
              <w:t>Got more questions? Visit MIVoiceCounts.org.</w:t>
            </w:r>
          </w:p>
          <w:p w14:paraId="4DE02039" w14:textId="36ACD75F" w:rsidR="00543B5F" w:rsidRDefault="00543B5F" w:rsidP="00543B5F">
            <w:r>
              <w:t>#MIVoiceCounts #</w:t>
            </w:r>
            <w:r w:rsidRPr="002E0139">
              <w:t>BeCountedMI2020</w:t>
            </w:r>
            <w:r>
              <w:t xml:space="preserve"> #2020Census #census2020 #privacy #confidential</w:t>
            </w:r>
          </w:p>
        </w:tc>
        <w:tc>
          <w:tcPr>
            <w:tcW w:w="3083" w:type="dxa"/>
          </w:tcPr>
          <w:p w14:paraId="1FCF1973" w14:textId="77777777" w:rsidR="00543B5F" w:rsidRDefault="00543B5F" w:rsidP="00543B5F">
            <w:r>
              <w:lastRenderedPageBreak/>
              <w:t xml:space="preserve">Don’t let rumors and #misinformation keep you from </w:t>
            </w:r>
            <w:r>
              <w:lastRenderedPageBreak/>
              <w:t>filling out the #2020census. Here are the facts:</w:t>
            </w:r>
          </w:p>
          <w:p w14:paraId="6710249F" w14:textId="77777777" w:rsidR="00543B5F" w:rsidRDefault="00543B5F" w:rsidP="00543B5F">
            <w:pPr>
              <w:pStyle w:val="ListParagraph"/>
              <w:numPr>
                <w:ilvl w:val="0"/>
                <w:numId w:val="7"/>
              </w:numPr>
            </w:pPr>
            <w:r>
              <w:t>You don’t have to pay to fill out the #census.</w:t>
            </w:r>
          </w:p>
          <w:p w14:paraId="7159CB6A" w14:textId="77777777" w:rsidR="00543B5F" w:rsidRDefault="00543B5F" w:rsidP="00543B5F">
            <w:pPr>
              <w:pStyle w:val="ListParagraph"/>
              <w:numPr>
                <w:ilvl w:val="0"/>
                <w:numId w:val="7"/>
              </w:numPr>
            </w:pPr>
            <w:r>
              <w:t>You don’t need a street address to respond.</w:t>
            </w:r>
          </w:p>
          <w:p w14:paraId="1CDD91AE" w14:textId="77777777" w:rsidR="00543B5F" w:rsidRDefault="00543B5F" w:rsidP="00543B5F">
            <w:pPr>
              <w:pStyle w:val="ListParagraph"/>
              <w:numPr>
                <w:ilvl w:val="0"/>
                <w:numId w:val="7"/>
              </w:numPr>
            </w:pPr>
            <w:r>
              <w:t>You can fill it out if you forget your unique ID.</w:t>
            </w:r>
          </w:p>
          <w:p w14:paraId="7B2A7089" w14:textId="77777777" w:rsidR="00543B5F" w:rsidRDefault="00543B5F" w:rsidP="00543B5F">
            <w:r>
              <w:t>Got questions? Visit MIVoiceCounts.org.</w:t>
            </w:r>
          </w:p>
          <w:p w14:paraId="2A40FE1B" w14:textId="262C3E0B" w:rsidR="00543B5F" w:rsidRDefault="00543B5F" w:rsidP="00543B5F">
            <w:r>
              <w:t>#MIVoiceCounts #</w:t>
            </w:r>
            <w:r w:rsidRPr="002E0139">
              <w:t>BeCountedMI2020</w:t>
            </w:r>
            <w:r>
              <w:t xml:space="preserve"> </w:t>
            </w:r>
          </w:p>
        </w:tc>
      </w:tr>
      <w:tr w:rsidR="00543B5F" w14:paraId="540C5901" w14:textId="77777777" w:rsidTr="00381858">
        <w:tc>
          <w:tcPr>
            <w:tcW w:w="4694" w:type="dxa"/>
            <w:gridSpan w:val="3"/>
          </w:tcPr>
          <w:p w14:paraId="460A523D" w14:textId="77777777" w:rsidR="00543B5F" w:rsidRDefault="00543B5F" w:rsidP="00543B5F"/>
          <w:p w14:paraId="1501B80B" w14:textId="77777777" w:rsidR="00543B5F" w:rsidRDefault="00543B5F" w:rsidP="00543B5F">
            <w:r>
              <w:t>Week of March ____________</w:t>
            </w:r>
          </w:p>
          <w:p w14:paraId="7DFE3537" w14:textId="77777777" w:rsidR="00543B5F" w:rsidRDefault="00543B5F" w:rsidP="00543B5F">
            <w:r>
              <w:t>(Confidentiality/ Disinformation)</w:t>
            </w:r>
          </w:p>
          <w:p w14:paraId="1C4C7A2A" w14:textId="77777777" w:rsidR="00543B5F" w:rsidRDefault="00543B5F" w:rsidP="00543B5F"/>
          <w:p w14:paraId="3CF76869" w14:textId="77777777" w:rsidR="00543B5F" w:rsidRDefault="00543B5F" w:rsidP="00543B5F">
            <w:r>
              <w:rPr>
                <w:noProof/>
              </w:rPr>
              <w:drawing>
                <wp:inline distT="0" distB="0" distL="0" distR="0" wp14:anchorId="7A6D6519" wp14:editId="51CC71EF">
                  <wp:extent cx="2843530" cy="28435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ensus confidentiality March (1).png"/>
                          <pic:cNvPicPr/>
                        </pic:nvPicPr>
                        <pic:blipFill>
                          <a:blip r:embed="rId13">
                            <a:extLst>
                              <a:ext uri="{28A0092B-C50C-407E-A947-70E740481C1C}">
                                <a14:useLocalDpi xmlns:a14="http://schemas.microsoft.com/office/drawing/2010/main" val="0"/>
                              </a:ext>
                            </a:extLst>
                          </a:blip>
                          <a:stretch>
                            <a:fillRect/>
                          </a:stretch>
                        </pic:blipFill>
                        <pic:spPr>
                          <a:xfrm>
                            <a:off x="0" y="0"/>
                            <a:ext cx="2843530" cy="2843530"/>
                          </a:xfrm>
                          <a:prstGeom prst="rect">
                            <a:avLst/>
                          </a:prstGeom>
                        </pic:spPr>
                      </pic:pic>
                    </a:graphicData>
                  </a:graphic>
                </wp:inline>
              </w:drawing>
            </w:r>
          </w:p>
          <w:p w14:paraId="7A61FCD9" w14:textId="77777777" w:rsidR="00543B5F" w:rsidRDefault="00543B5F" w:rsidP="00543B5F"/>
        </w:tc>
        <w:tc>
          <w:tcPr>
            <w:tcW w:w="3046" w:type="dxa"/>
          </w:tcPr>
          <w:p w14:paraId="2B3BAF6C" w14:textId="77777777" w:rsidR="00543B5F" w:rsidRDefault="00543B5F" w:rsidP="00543B5F"/>
          <w:p w14:paraId="2BC594A8" w14:textId="77777777" w:rsidR="00543B5F" w:rsidRDefault="00543B5F" w:rsidP="00543B5F">
            <w:r>
              <w:t xml:space="preserve">Invites to fill out the census go out this month! </w:t>
            </w:r>
          </w:p>
          <w:p w14:paraId="55E4C360" w14:textId="77777777" w:rsidR="00543B5F" w:rsidRDefault="00543B5F" w:rsidP="00543B5F">
            <w:r>
              <w:t xml:space="preserve">The #census asks for less personal information than most social media profiles. Items like name, gender, age, birthday, </w:t>
            </w:r>
            <w:proofErr w:type="gramStart"/>
            <w:r>
              <w:t>race</w:t>
            </w:r>
            <w:proofErr w:type="gramEnd"/>
            <w:r>
              <w:t>/ethnicity and phone number are asked. By law, your information is secure and confidential.</w:t>
            </w:r>
          </w:p>
          <w:p w14:paraId="44282B9E" w14:textId="77777777" w:rsidR="00543B5F" w:rsidRDefault="00543B5F" w:rsidP="00543B5F">
            <w:r>
              <w:t>.</w:t>
            </w:r>
          </w:p>
          <w:p w14:paraId="541E1BE5" w14:textId="77777777" w:rsidR="00543B5F" w:rsidRDefault="00543B5F" w:rsidP="00543B5F">
            <w:r>
              <w:t>Census forms are filled out by household. Everyone living at the address matters and everyone needs to be counted- including children.</w:t>
            </w:r>
          </w:p>
          <w:p w14:paraId="222115AE" w14:textId="77777777" w:rsidR="00543B5F" w:rsidRDefault="00543B5F" w:rsidP="00543B5F">
            <w:r>
              <w:t>.</w:t>
            </w:r>
          </w:p>
          <w:p w14:paraId="6A4986DB" w14:textId="77777777" w:rsidR="00543B5F" w:rsidRDefault="00543B5F" w:rsidP="00543B5F">
            <w:r>
              <w:t>Your voice counts Spring 2020.</w:t>
            </w:r>
          </w:p>
          <w:p w14:paraId="21C766D0" w14:textId="77777777" w:rsidR="00543B5F" w:rsidRDefault="00543B5F" w:rsidP="00543B5F">
            <w:pPr>
              <w:rPr>
                <w:rStyle w:val="Hyperlink"/>
              </w:rPr>
            </w:pPr>
            <w:r>
              <w:t xml:space="preserve">Checkout the 9 census questions here: </w:t>
            </w:r>
            <w:hyperlink r:id="rId14" w:history="1">
              <w:r w:rsidRPr="00B02604">
                <w:rPr>
                  <w:rStyle w:val="Hyperlink"/>
                </w:rPr>
                <w:t>www.MIVoiceCounts.org</w:t>
              </w:r>
            </w:hyperlink>
          </w:p>
          <w:p w14:paraId="79BFF893" w14:textId="77777777" w:rsidR="00543B5F" w:rsidRDefault="00543B5F" w:rsidP="00543B5F">
            <w:r>
              <w:t>#MIVoiceCounts #</w:t>
            </w:r>
            <w:r w:rsidRPr="002E0139">
              <w:t>BeCountedMI2020</w:t>
            </w:r>
            <w:r>
              <w:t xml:space="preserve"> #2020Census #census2020</w:t>
            </w:r>
          </w:p>
          <w:p w14:paraId="1C2DF7A3" w14:textId="77777777" w:rsidR="00543B5F" w:rsidRDefault="00543B5F" w:rsidP="00543B5F"/>
        </w:tc>
        <w:tc>
          <w:tcPr>
            <w:tcW w:w="3083" w:type="dxa"/>
          </w:tcPr>
          <w:p w14:paraId="54B01663" w14:textId="77777777" w:rsidR="00543B5F" w:rsidRDefault="00543B5F" w:rsidP="00543B5F"/>
          <w:p w14:paraId="0257BEE4" w14:textId="77777777" w:rsidR="00543B5F" w:rsidRDefault="00543B5F" w:rsidP="00543B5F">
            <w:r>
              <w:t xml:space="preserve">Invites to fill out the census go out this month! </w:t>
            </w:r>
          </w:p>
          <w:p w14:paraId="7B42EC05" w14:textId="77777777" w:rsidR="00543B5F" w:rsidRPr="005D6AA0" w:rsidRDefault="00543B5F" w:rsidP="00543B5F">
            <w:pPr>
              <w:rPr>
                <w:rStyle w:val="Hyperlink"/>
                <w:color w:val="auto"/>
                <w:u w:val="none"/>
              </w:rPr>
            </w:pPr>
            <w:r>
              <w:t xml:space="preserve">The #census asks for less personal information than most social media profiles. Items like name, gender, age, birthday, </w:t>
            </w:r>
            <w:proofErr w:type="gramStart"/>
            <w:r>
              <w:t>race</w:t>
            </w:r>
            <w:proofErr w:type="gramEnd"/>
            <w:r>
              <w:t>/ethnicity and phone number are asked. Your information is secure and confidential.</w:t>
            </w:r>
          </w:p>
          <w:p w14:paraId="516568B0" w14:textId="77777777" w:rsidR="00543B5F" w:rsidRDefault="00543B5F" w:rsidP="00543B5F">
            <w:r>
              <w:t>#MIVoiceCounts #</w:t>
            </w:r>
            <w:r w:rsidRPr="002E0139">
              <w:t>BeCountedMI2020</w:t>
            </w:r>
            <w:r>
              <w:t xml:space="preserve"> #2020Census #census2020</w:t>
            </w:r>
          </w:p>
          <w:p w14:paraId="2A81E3C9" w14:textId="77777777" w:rsidR="00543B5F" w:rsidRDefault="00543B5F" w:rsidP="00543B5F"/>
        </w:tc>
      </w:tr>
      <w:tr w:rsidR="00543B5F" w14:paraId="5C44FA4E" w14:textId="77777777" w:rsidTr="00381858">
        <w:tc>
          <w:tcPr>
            <w:tcW w:w="4694" w:type="dxa"/>
            <w:gridSpan w:val="3"/>
          </w:tcPr>
          <w:p w14:paraId="1655E869" w14:textId="0C4DEFBF" w:rsidR="00543B5F" w:rsidRDefault="00543B5F" w:rsidP="00543B5F">
            <w:pPr>
              <w:rPr>
                <w:vertAlign w:val="superscript"/>
              </w:rPr>
            </w:pPr>
            <w:r>
              <w:lastRenderedPageBreak/>
              <w:t>Week of March ____________</w:t>
            </w:r>
          </w:p>
          <w:p w14:paraId="527BDB1C" w14:textId="548E4303" w:rsidR="00543B5F" w:rsidRDefault="00543B5F" w:rsidP="00543B5F">
            <w:r>
              <w:t>(Count Everyone)</w:t>
            </w:r>
          </w:p>
          <w:p w14:paraId="7491B4DC" w14:textId="77777777" w:rsidR="00543B5F" w:rsidRDefault="00543B5F" w:rsidP="00543B5F"/>
          <w:p w14:paraId="7DB31471" w14:textId="77777777" w:rsidR="00543B5F" w:rsidRDefault="00543B5F" w:rsidP="00543B5F">
            <w:r>
              <w:t>Census forms are filled out by household.</w:t>
            </w:r>
          </w:p>
          <w:p w14:paraId="0AA918D2" w14:textId="36DDF83F" w:rsidR="00543B5F" w:rsidRDefault="00543B5F" w:rsidP="00543B5F">
            <w:r>
              <w:rPr>
                <w:noProof/>
              </w:rPr>
              <w:drawing>
                <wp:inline distT="0" distB="0" distL="0" distR="0" wp14:anchorId="7C89486C" wp14:editId="42223ED6">
                  <wp:extent cx="2181225" cy="2181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sus forms are filled out by household..png"/>
                          <pic:cNvPicPr/>
                        </pic:nvPicPr>
                        <pic:blipFill>
                          <a:blip r:embed="rId15">
                            <a:extLst>
                              <a:ext uri="{28A0092B-C50C-407E-A947-70E740481C1C}">
                                <a14:useLocalDpi xmlns:a14="http://schemas.microsoft.com/office/drawing/2010/main" val="0"/>
                              </a:ext>
                            </a:extLst>
                          </a:blip>
                          <a:stretch>
                            <a:fillRect/>
                          </a:stretch>
                        </pic:blipFill>
                        <pic:spPr>
                          <a:xfrm>
                            <a:off x="0" y="0"/>
                            <a:ext cx="2181225" cy="2181225"/>
                          </a:xfrm>
                          <a:prstGeom prst="rect">
                            <a:avLst/>
                          </a:prstGeom>
                        </pic:spPr>
                      </pic:pic>
                    </a:graphicData>
                  </a:graphic>
                </wp:inline>
              </w:drawing>
            </w:r>
          </w:p>
        </w:tc>
        <w:tc>
          <w:tcPr>
            <w:tcW w:w="3046" w:type="dxa"/>
          </w:tcPr>
          <w:p w14:paraId="6674E1A0" w14:textId="77777777" w:rsidR="00BE66B2" w:rsidRDefault="00543B5F" w:rsidP="00BE66B2">
            <w:r>
              <w:t>Everyone in this picture lives at the same address and is part of the same household. They are not related to each other but are counted together for the #census.</w:t>
            </w:r>
          </w:p>
          <w:p w14:paraId="14A8D34C" w14:textId="77777777" w:rsidR="00BE66B2" w:rsidRDefault="00BE66B2" w:rsidP="00BE66B2">
            <w:r>
              <w:t>.</w:t>
            </w:r>
          </w:p>
          <w:p w14:paraId="7A2F162E" w14:textId="26FFC8EC" w:rsidR="00FF0AB7" w:rsidRDefault="00FF0AB7" w:rsidP="00BE66B2">
            <w:r>
              <w:t xml:space="preserve">If we make sure we’re all counted, then we’ll get the funding we need and get our fair chance at helping shape the next 10 years. Even if you can’t vote, the census is a way to participate in our democracy and ensure you’re not erased. We only have one chance to get this right. </w:t>
            </w:r>
          </w:p>
          <w:p w14:paraId="3838CC69" w14:textId="77777777" w:rsidR="00543B5F" w:rsidRDefault="00543B5F" w:rsidP="00543B5F"/>
          <w:p w14:paraId="29696178" w14:textId="77777777" w:rsidR="00543B5F" w:rsidRDefault="00543B5F" w:rsidP="00543B5F">
            <w:r>
              <w:t>www.MIVoiceCounts.org</w:t>
            </w:r>
          </w:p>
          <w:p w14:paraId="4ACCEF4B" w14:textId="7128A2A8" w:rsidR="00543B5F" w:rsidRDefault="00543B5F" w:rsidP="00543B5F">
            <w:r>
              <w:t>#MIVoiceCounts #</w:t>
            </w:r>
            <w:r w:rsidRPr="002E0139">
              <w:t>BeCountedMI2020</w:t>
            </w:r>
            <w:r>
              <w:t xml:space="preserve"> #2020Census #census2020 #roommates </w:t>
            </w:r>
          </w:p>
        </w:tc>
        <w:tc>
          <w:tcPr>
            <w:tcW w:w="3083" w:type="dxa"/>
          </w:tcPr>
          <w:p w14:paraId="75BDFF4D" w14:textId="68368386" w:rsidR="00543B5F" w:rsidRDefault="00543B5F" w:rsidP="00543B5F">
            <w:r>
              <w:t>Everyone in this picture lives at the same address. They are not related, but are counted together for the #census.</w:t>
            </w:r>
          </w:p>
          <w:p w14:paraId="14F82C21" w14:textId="28D7E684" w:rsidR="00543B5F" w:rsidRDefault="00543B5F" w:rsidP="00543B5F">
            <w:r>
              <w:t>Census forms are filled out by household. Everyone living at the address needs to be counted- including children.</w:t>
            </w:r>
          </w:p>
          <w:p w14:paraId="3AEA0258" w14:textId="77777777" w:rsidR="00543B5F" w:rsidRDefault="00543B5F" w:rsidP="00543B5F"/>
          <w:p w14:paraId="3E68C262" w14:textId="77777777" w:rsidR="00543B5F" w:rsidRDefault="00543B5F" w:rsidP="00543B5F">
            <w:r>
              <w:t>www.MIVoiceCounts.org</w:t>
            </w:r>
          </w:p>
          <w:p w14:paraId="3304DAA7" w14:textId="53F61054" w:rsidR="00543B5F" w:rsidRDefault="00543B5F" w:rsidP="00543B5F">
            <w:r>
              <w:t>#MIVoiceCounts #</w:t>
            </w:r>
            <w:r w:rsidRPr="002E0139">
              <w:t>BeCountedMI2020</w:t>
            </w:r>
            <w:r>
              <w:t xml:space="preserve"> #2020Census #census2020 #roommates</w:t>
            </w:r>
          </w:p>
        </w:tc>
      </w:tr>
      <w:tr w:rsidR="00543B5F" w14:paraId="27417695" w14:textId="77777777" w:rsidTr="00381858">
        <w:tc>
          <w:tcPr>
            <w:tcW w:w="4694" w:type="dxa"/>
            <w:gridSpan w:val="3"/>
          </w:tcPr>
          <w:p w14:paraId="68C28B80" w14:textId="77777777" w:rsidR="00543B5F" w:rsidRDefault="00543B5F" w:rsidP="00543B5F">
            <w:pPr>
              <w:rPr>
                <w:vertAlign w:val="superscript"/>
              </w:rPr>
            </w:pPr>
            <w:r>
              <w:t>Week of March ______________</w:t>
            </w:r>
          </w:p>
          <w:p w14:paraId="0A6E8B17" w14:textId="4DDAAB46" w:rsidR="00543B5F" w:rsidRDefault="00543B5F" w:rsidP="00543B5F">
            <w:r>
              <w:t>(Disinformation/ Everyone Counts)</w:t>
            </w:r>
          </w:p>
          <w:p w14:paraId="58E985ED" w14:textId="77777777" w:rsidR="00543B5F" w:rsidRDefault="00543B5F" w:rsidP="00543B5F"/>
          <w:p w14:paraId="11C3CBB6" w14:textId="5F4EED53" w:rsidR="00543B5F" w:rsidRDefault="00543B5F" w:rsidP="00543B5F">
            <w:r>
              <w:rPr>
                <w:noProof/>
              </w:rPr>
              <w:drawing>
                <wp:inline distT="0" distB="0" distL="0" distR="0" wp14:anchorId="71F37426" wp14:editId="7BEF3AED">
                  <wp:extent cx="2590800" cy="2590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ensus languages.png"/>
                          <pic:cNvPicPr/>
                        </pic:nvPicPr>
                        <pic:blipFill>
                          <a:blip r:embed="rId16">
                            <a:extLst>
                              <a:ext uri="{28A0092B-C50C-407E-A947-70E740481C1C}">
                                <a14:useLocalDpi xmlns:a14="http://schemas.microsoft.com/office/drawing/2010/main" val="0"/>
                              </a:ext>
                            </a:extLst>
                          </a:blip>
                          <a:stretch>
                            <a:fillRect/>
                          </a:stretch>
                        </pic:blipFill>
                        <pic:spPr>
                          <a:xfrm>
                            <a:off x="0" y="0"/>
                            <a:ext cx="2590800" cy="2590800"/>
                          </a:xfrm>
                          <a:prstGeom prst="rect">
                            <a:avLst/>
                          </a:prstGeom>
                        </pic:spPr>
                      </pic:pic>
                    </a:graphicData>
                  </a:graphic>
                </wp:inline>
              </w:drawing>
            </w:r>
          </w:p>
          <w:p w14:paraId="7F9CF0A2" w14:textId="413AB4A9" w:rsidR="00543B5F" w:rsidRDefault="00543B5F" w:rsidP="00543B5F"/>
        </w:tc>
        <w:tc>
          <w:tcPr>
            <w:tcW w:w="3046" w:type="dxa"/>
          </w:tcPr>
          <w:p w14:paraId="7C023EA8" w14:textId="701E8A44" w:rsidR="00543B5F" w:rsidRDefault="00543B5F" w:rsidP="00543B5F">
            <w:r w:rsidRPr="0062310A">
              <w:t xml:space="preserve">Did you know that you can fill out the </w:t>
            </w:r>
            <w:r>
              <w:t>#</w:t>
            </w:r>
            <w:r w:rsidRPr="0062310A">
              <w:t>census in English and 12 non</w:t>
            </w:r>
            <w:r w:rsidR="00F04AD1">
              <w:t>-</w:t>
            </w:r>
            <w:r w:rsidRPr="0062310A">
              <w:t>English languages? And, if one of those languages isn’t what you speak in your house, they have language guides (video and prin</w:t>
            </w:r>
            <w:r>
              <w:t>t) of 59 non</w:t>
            </w:r>
            <w:r w:rsidR="00F04AD1">
              <w:t>-</w:t>
            </w:r>
            <w:r>
              <w:t xml:space="preserve"> English languages.</w:t>
            </w:r>
          </w:p>
          <w:p w14:paraId="57B62046" w14:textId="739A7390" w:rsidR="00543B5F" w:rsidRDefault="00543B5F" w:rsidP="00543B5F">
            <w:r>
              <w:t>.</w:t>
            </w:r>
          </w:p>
          <w:p w14:paraId="0100F9E5" w14:textId="77777777" w:rsidR="00543B5F" w:rsidRDefault="00543B5F" w:rsidP="00543B5F">
            <w:r>
              <w:t>To  learn more about what to expect, visit MIVoiceCounts.org</w:t>
            </w:r>
          </w:p>
          <w:p w14:paraId="455E337B" w14:textId="708A38B9" w:rsidR="00543B5F" w:rsidRDefault="00543B5F" w:rsidP="00543B5F">
            <w:r>
              <w:t>#MIVoiceCounts #</w:t>
            </w:r>
            <w:r w:rsidRPr="002E0139">
              <w:t>BeCountedMI2020</w:t>
            </w:r>
            <w:r>
              <w:t xml:space="preserve"> #2020Census #census2020 #</w:t>
            </w:r>
            <w:proofErr w:type="spellStart"/>
            <w:r>
              <w:t>languageexchange</w:t>
            </w:r>
            <w:proofErr w:type="spellEnd"/>
            <w:r>
              <w:t xml:space="preserve"> #privacy #confidential #misinformation</w:t>
            </w:r>
          </w:p>
        </w:tc>
        <w:tc>
          <w:tcPr>
            <w:tcW w:w="3083" w:type="dxa"/>
          </w:tcPr>
          <w:p w14:paraId="4E4DF216" w14:textId="3517C091" w:rsidR="00543B5F" w:rsidRDefault="00543B5F" w:rsidP="00543B5F">
            <w:r w:rsidRPr="0062310A">
              <w:t xml:space="preserve">Did you know that you can fill out the </w:t>
            </w:r>
            <w:r>
              <w:t>#</w:t>
            </w:r>
            <w:r w:rsidRPr="0062310A">
              <w:t>census in English and 12 non</w:t>
            </w:r>
            <w:r w:rsidR="00F04AD1">
              <w:t>-</w:t>
            </w:r>
            <w:r w:rsidRPr="0062310A">
              <w:t>English languages? And, if one of those languages isn’t what you speak in your house, they have language guides (video and prin</w:t>
            </w:r>
            <w:r>
              <w:t>t) of 59 non</w:t>
            </w:r>
            <w:r w:rsidR="00F04AD1">
              <w:t>-</w:t>
            </w:r>
            <w:r>
              <w:t>English languages.</w:t>
            </w:r>
          </w:p>
          <w:p w14:paraId="1F4D14EE" w14:textId="77777777" w:rsidR="00543B5F" w:rsidRDefault="00543B5F" w:rsidP="00543B5F"/>
          <w:p w14:paraId="30037E49" w14:textId="77777777" w:rsidR="00543B5F" w:rsidRDefault="00543B5F" w:rsidP="00543B5F">
            <w:r>
              <w:t>To  learn more about what to expect, visit MIVoiceCounts.org</w:t>
            </w:r>
          </w:p>
          <w:p w14:paraId="49E9BE97" w14:textId="7A44AFB8" w:rsidR="00543B5F" w:rsidRDefault="00543B5F" w:rsidP="00543B5F"/>
        </w:tc>
      </w:tr>
      <w:tr w:rsidR="00543B5F" w14:paraId="2FFB9E92" w14:textId="77777777" w:rsidTr="00381858">
        <w:tc>
          <w:tcPr>
            <w:tcW w:w="4694" w:type="dxa"/>
            <w:gridSpan w:val="3"/>
          </w:tcPr>
          <w:p w14:paraId="052D79A8" w14:textId="23AC4A2D" w:rsidR="00543B5F" w:rsidRDefault="00543B5F" w:rsidP="00543B5F">
            <w:r>
              <w:t>Week of March _____________</w:t>
            </w:r>
          </w:p>
          <w:p w14:paraId="3CA0C459" w14:textId="00EF0AEB" w:rsidR="00543B5F" w:rsidRDefault="00543B5F" w:rsidP="00543B5F">
            <w:r>
              <w:t>(Medical Programs) Everyone gets sick!</w:t>
            </w:r>
          </w:p>
          <w:p w14:paraId="1ECAEF8B" w14:textId="77777777" w:rsidR="00543B5F" w:rsidRDefault="00543B5F" w:rsidP="00543B5F"/>
          <w:p w14:paraId="7E996B83" w14:textId="6D5DF6CD" w:rsidR="00543B5F" w:rsidRDefault="00543B5F" w:rsidP="00543B5F">
            <w:r>
              <w:rPr>
                <w:noProof/>
              </w:rPr>
              <w:lastRenderedPageBreak/>
              <w:drawing>
                <wp:inline distT="0" distB="0" distL="0" distR="0" wp14:anchorId="48D1FEFF" wp14:editId="2F5B0B47">
                  <wp:extent cx="2381250" cy="2381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ensus medical programs.png"/>
                          <pic:cNvPicPr/>
                        </pic:nvPicPr>
                        <pic:blipFill>
                          <a:blip r:embed="rId17">
                            <a:extLst>
                              <a:ext uri="{28A0092B-C50C-407E-A947-70E740481C1C}">
                                <a14:useLocalDpi xmlns:a14="http://schemas.microsoft.com/office/drawing/2010/main" val="0"/>
                              </a:ext>
                            </a:extLst>
                          </a:blip>
                          <a:stretch>
                            <a:fillRect/>
                          </a:stretch>
                        </pic:blipFill>
                        <pic:spPr>
                          <a:xfrm>
                            <a:off x="0" y="0"/>
                            <a:ext cx="2381250" cy="2381250"/>
                          </a:xfrm>
                          <a:prstGeom prst="rect">
                            <a:avLst/>
                          </a:prstGeom>
                        </pic:spPr>
                      </pic:pic>
                    </a:graphicData>
                  </a:graphic>
                </wp:inline>
              </w:drawing>
            </w:r>
          </w:p>
        </w:tc>
        <w:tc>
          <w:tcPr>
            <w:tcW w:w="3046" w:type="dxa"/>
          </w:tcPr>
          <w:p w14:paraId="54B45EFF" w14:textId="50C2B5D3" w:rsidR="00543B5F" w:rsidRDefault="00543B5F" w:rsidP="00543B5F">
            <w:r>
              <w:lastRenderedPageBreak/>
              <w:t>It’s been said that it’s better to have something and never need it, than to need something and never have it.</w:t>
            </w:r>
          </w:p>
          <w:p w14:paraId="26AD4790" w14:textId="01B73DC1" w:rsidR="00543B5F" w:rsidRDefault="00543B5F" w:rsidP="00543B5F">
            <w:r>
              <w:t>.</w:t>
            </w:r>
          </w:p>
          <w:p w14:paraId="6DC8CB82" w14:textId="00A6D533" w:rsidR="00543B5F" w:rsidRDefault="00543B5F" w:rsidP="00543B5F">
            <w:r>
              <w:lastRenderedPageBreak/>
              <w:t>Everyone gets sick, and having access to medical programs can be a lifesaver.</w:t>
            </w:r>
          </w:p>
          <w:p w14:paraId="2CF4BF2C" w14:textId="0F211FA7" w:rsidR="00543B5F" w:rsidRDefault="00543B5F" w:rsidP="00543B5F">
            <w:r>
              <w:t>.</w:t>
            </w:r>
          </w:p>
          <w:p w14:paraId="2B261B7C" w14:textId="1B4DB4E3" w:rsidR="00543B5F" w:rsidRDefault="00543B5F" w:rsidP="00543B5F">
            <w:r>
              <w:t>Fill out the census Spring 2020 so you and your entire family can get proper medical care when you need it.</w:t>
            </w:r>
          </w:p>
          <w:p w14:paraId="5EBE70FB" w14:textId="5306B6B0" w:rsidR="00543B5F" w:rsidRDefault="006968E6" w:rsidP="00543B5F">
            <w:hyperlink r:id="rId18" w:history="1">
              <w:r w:rsidR="00543B5F" w:rsidRPr="00812B8F">
                <w:rPr>
                  <w:rStyle w:val="Hyperlink"/>
                </w:rPr>
                <w:t>www.MIVoiceCounts.org</w:t>
              </w:r>
            </w:hyperlink>
          </w:p>
          <w:p w14:paraId="4B0138B5" w14:textId="7EEA0EF6" w:rsidR="00543B5F" w:rsidRDefault="00543B5F" w:rsidP="00543B5F">
            <w:r>
              <w:t>#MIVoiceCounts #</w:t>
            </w:r>
            <w:r w:rsidRPr="002E0139">
              <w:t>BeCountedMI2020</w:t>
            </w:r>
            <w:r>
              <w:t xml:space="preserve"> #2020Census #census2020 #</w:t>
            </w:r>
            <w:proofErr w:type="spellStart"/>
            <w:r>
              <w:t>medicalcare</w:t>
            </w:r>
            <w:proofErr w:type="spellEnd"/>
            <w:r>
              <w:t xml:space="preserve"> #</w:t>
            </w:r>
            <w:proofErr w:type="spellStart"/>
            <w:r>
              <w:t>childrenshealth</w:t>
            </w:r>
            <w:proofErr w:type="spellEnd"/>
          </w:p>
        </w:tc>
        <w:tc>
          <w:tcPr>
            <w:tcW w:w="3083" w:type="dxa"/>
          </w:tcPr>
          <w:p w14:paraId="34330B43" w14:textId="58C64C72" w:rsidR="00543B5F" w:rsidRDefault="00543B5F" w:rsidP="00543B5F">
            <w:r>
              <w:lastRenderedPageBreak/>
              <w:t>It’s been said that it’s better to have something and never need it, than to need something and never have it.</w:t>
            </w:r>
          </w:p>
          <w:p w14:paraId="1C8A3950" w14:textId="77777777" w:rsidR="00543B5F" w:rsidRDefault="00543B5F" w:rsidP="00543B5F">
            <w:r>
              <w:t>.</w:t>
            </w:r>
          </w:p>
          <w:p w14:paraId="7DC583F5" w14:textId="773AC1C9" w:rsidR="00543B5F" w:rsidRDefault="00543B5F" w:rsidP="00543B5F">
            <w:r>
              <w:lastRenderedPageBreak/>
              <w:t>Fill out the #census Spring 2020 so you and your family can get proper medical care when you need it.</w:t>
            </w:r>
          </w:p>
          <w:p w14:paraId="1D643C4D" w14:textId="77777777" w:rsidR="00543B5F" w:rsidRDefault="006968E6" w:rsidP="00543B5F">
            <w:hyperlink r:id="rId19" w:history="1">
              <w:r w:rsidR="00543B5F" w:rsidRPr="00812B8F">
                <w:rPr>
                  <w:rStyle w:val="Hyperlink"/>
                </w:rPr>
                <w:t>www.MIVoiceCounts.org</w:t>
              </w:r>
            </w:hyperlink>
          </w:p>
          <w:p w14:paraId="77EF3CC7" w14:textId="296A17D6" w:rsidR="00543B5F" w:rsidRDefault="00543B5F" w:rsidP="00543B5F">
            <w:r>
              <w:t>#MIVoiceCounts #</w:t>
            </w:r>
            <w:r w:rsidRPr="002E0139">
              <w:t>BeCountedMI2020</w:t>
            </w:r>
            <w:r>
              <w:t xml:space="preserve"> #2020Census #census2020 #</w:t>
            </w:r>
            <w:proofErr w:type="spellStart"/>
            <w:r>
              <w:t>medicalcare</w:t>
            </w:r>
            <w:proofErr w:type="spellEnd"/>
            <w:r>
              <w:t xml:space="preserve"> #</w:t>
            </w:r>
            <w:proofErr w:type="spellStart"/>
            <w:r>
              <w:t>childrenshealth</w:t>
            </w:r>
            <w:proofErr w:type="spellEnd"/>
          </w:p>
        </w:tc>
      </w:tr>
      <w:tr w:rsidR="00543B5F" w14:paraId="62BAC769" w14:textId="77777777" w:rsidTr="00381858">
        <w:trPr>
          <w:gridBefore w:val="1"/>
          <w:wBefore w:w="6" w:type="dxa"/>
        </w:trPr>
        <w:tc>
          <w:tcPr>
            <w:tcW w:w="4673" w:type="dxa"/>
          </w:tcPr>
          <w:p w14:paraId="0A0ADCE2" w14:textId="27F1306E" w:rsidR="00543B5F" w:rsidRDefault="00543B5F" w:rsidP="00543B5F">
            <w:r>
              <w:lastRenderedPageBreak/>
              <w:t>Week of March ______________</w:t>
            </w:r>
          </w:p>
          <w:p w14:paraId="6FA32724" w14:textId="77777777" w:rsidR="00543B5F" w:rsidRDefault="00543B5F" w:rsidP="00543B5F"/>
          <w:p w14:paraId="61218CFB" w14:textId="53713E9C" w:rsidR="00543B5F" w:rsidRDefault="00543B5F" w:rsidP="00543B5F">
            <w:r>
              <w:t>Things that take longer than filling out the census: Getting a haircut</w:t>
            </w:r>
          </w:p>
          <w:p w14:paraId="316035FF" w14:textId="54BAC9E4" w:rsidR="00543B5F" w:rsidRDefault="00543B5F" w:rsidP="00543B5F">
            <w:r>
              <w:rPr>
                <w:noProof/>
              </w:rPr>
              <w:drawing>
                <wp:inline distT="0" distB="0" distL="0" distR="0" wp14:anchorId="1CE017AE" wp14:editId="727A30F0">
                  <wp:extent cx="2314575" cy="23145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ensus getting a haircut.png"/>
                          <pic:cNvPicPr/>
                        </pic:nvPicPr>
                        <pic:blipFill>
                          <a:blip r:embed="rId20">
                            <a:extLst>
                              <a:ext uri="{28A0092B-C50C-407E-A947-70E740481C1C}">
                                <a14:useLocalDpi xmlns:a14="http://schemas.microsoft.com/office/drawing/2010/main" val="0"/>
                              </a:ext>
                            </a:extLst>
                          </a:blip>
                          <a:stretch>
                            <a:fillRect/>
                          </a:stretch>
                        </pic:blipFill>
                        <pic:spPr>
                          <a:xfrm>
                            <a:off x="0" y="0"/>
                            <a:ext cx="2314575" cy="2314575"/>
                          </a:xfrm>
                          <a:prstGeom prst="rect">
                            <a:avLst/>
                          </a:prstGeom>
                        </pic:spPr>
                      </pic:pic>
                    </a:graphicData>
                  </a:graphic>
                </wp:inline>
              </w:drawing>
            </w:r>
          </w:p>
        </w:tc>
        <w:tc>
          <w:tcPr>
            <w:tcW w:w="3061" w:type="dxa"/>
            <w:gridSpan w:val="2"/>
          </w:tcPr>
          <w:p w14:paraId="5CA91B9A" w14:textId="7C3C0E5C" w:rsidR="00543B5F" w:rsidRDefault="00FF0AB7" w:rsidP="00543B5F">
            <w:r>
              <w:t xml:space="preserve">Did you know you can fill out your census responses online? </w:t>
            </w:r>
            <w:r w:rsidR="00543B5F">
              <w:t xml:space="preserve">The process is quick and secure. You can respond to the census in less time than it takes to get a haircut. You’ll still be able to respond by mail. </w:t>
            </w:r>
          </w:p>
          <w:p w14:paraId="0EAA73B3" w14:textId="77777777" w:rsidR="00543B5F" w:rsidRDefault="00543B5F" w:rsidP="00543B5F">
            <w:r>
              <w:t>.</w:t>
            </w:r>
          </w:p>
          <w:p w14:paraId="6ADBB8D6" w14:textId="0867ED66" w:rsidR="00543B5F" w:rsidRDefault="00543B5F" w:rsidP="00543B5F">
            <w:r>
              <w:t>Census forms are filled out by household. Everyone living at the address matters and everyone needs to be counted- including children.</w:t>
            </w:r>
          </w:p>
          <w:p w14:paraId="638299A3" w14:textId="5E94D489" w:rsidR="00543B5F" w:rsidRDefault="00543B5F" w:rsidP="00543B5F">
            <w:r>
              <w:t>To  learn more about what to expect, visit MIVoiceCounts.org</w:t>
            </w:r>
          </w:p>
          <w:p w14:paraId="244CEECA" w14:textId="77777777" w:rsidR="00543B5F" w:rsidRDefault="00543B5F" w:rsidP="00543B5F"/>
          <w:p w14:paraId="3F93FE26" w14:textId="7B4F91E9" w:rsidR="00543B5F" w:rsidRDefault="00543B5F" w:rsidP="00543B5F">
            <w:r>
              <w:t>#MIVoiceCounts #</w:t>
            </w:r>
            <w:r w:rsidRPr="002E0139">
              <w:t>BeCountedMI2020</w:t>
            </w:r>
            <w:r>
              <w:t xml:space="preserve"> #2020Census #census2020</w:t>
            </w:r>
          </w:p>
        </w:tc>
        <w:tc>
          <w:tcPr>
            <w:tcW w:w="3083" w:type="dxa"/>
          </w:tcPr>
          <w:p w14:paraId="30BE996B" w14:textId="61549838" w:rsidR="00543B5F" w:rsidRDefault="00543B5F" w:rsidP="00543B5F">
            <w:r>
              <w:t>The U.S. #Census Bureau will accept your responses online. The process is quick and secure. You can respond to the census in less time than it takes to fold a load of laundry.</w:t>
            </w:r>
          </w:p>
          <w:p w14:paraId="2B89DB9C" w14:textId="1B107491" w:rsidR="00543B5F" w:rsidRDefault="00543B5F" w:rsidP="00543B5F">
            <w:r>
              <w:t>To  learn more about what to expect, visit MIVoiceCounts.org</w:t>
            </w:r>
          </w:p>
        </w:tc>
      </w:tr>
      <w:tr w:rsidR="00543B5F" w14:paraId="1E222362" w14:textId="77777777" w:rsidTr="00381858">
        <w:trPr>
          <w:gridBefore w:val="1"/>
          <w:wBefore w:w="6" w:type="dxa"/>
        </w:trPr>
        <w:tc>
          <w:tcPr>
            <w:tcW w:w="4673" w:type="dxa"/>
          </w:tcPr>
          <w:p w14:paraId="0D9014E3" w14:textId="77777777" w:rsidR="00543B5F" w:rsidRDefault="00543B5F" w:rsidP="00543B5F"/>
          <w:p w14:paraId="6B7E13EA" w14:textId="77777777" w:rsidR="00543B5F" w:rsidRDefault="00543B5F" w:rsidP="00543B5F">
            <w:pPr>
              <w:rPr>
                <w:vertAlign w:val="superscript"/>
              </w:rPr>
            </w:pPr>
            <w:r>
              <w:t>Week of March ______________</w:t>
            </w:r>
          </w:p>
          <w:p w14:paraId="5ECEF4D6" w14:textId="77777777" w:rsidR="00543B5F" w:rsidRDefault="00543B5F" w:rsidP="00543B5F">
            <w:r>
              <w:t>(Census and children)</w:t>
            </w:r>
          </w:p>
          <w:p w14:paraId="4493A742" w14:textId="77777777" w:rsidR="00543B5F" w:rsidRDefault="00543B5F" w:rsidP="00543B5F"/>
          <w:p w14:paraId="243608FC" w14:textId="6F846FEE" w:rsidR="00543B5F" w:rsidRDefault="00543B5F" w:rsidP="00543B5F">
            <w:r>
              <w:rPr>
                <w:noProof/>
              </w:rPr>
              <w:lastRenderedPageBreak/>
              <w:drawing>
                <wp:inline distT="0" distB="0" distL="0" distR="0" wp14:anchorId="46C6FF50" wp14:editId="12CE56D4">
                  <wp:extent cx="2647950" cy="2647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nsus and children march.png"/>
                          <pic:cNvPicPr/>
                        </pic:nvPicPr>
                        <pic:blipFill>
                          <a:blip r:embed="rId21">
                            <a:extLst>
                              <a:ext uri="{28A0092B-C50C-407E-A947-70E740481C1C}">
                                <a14:useLocalDpi xmlns:a14="http://schemas.microsoft.com/office/drawing/2010/main" val="0"/>
                              </a:ext>
                            </a:extLst>
                          </a:blip>
                          <a:stretch>
                            <a:fillRect/>
                          </a:stretch>
                        </pic:blipFill>
                        <pic:spPr>
                          <a:xfrm>
                            <a:off x="0" y="0"/>
                            <a:ext cx="2647950" cy="2647950"/>
                          </a:xfrm>
                          <a:prstGeom prst="rect">
                            <a:avLst/>
                          </a:prstGeom>
                        </pic:spPr>
                      </pic:pic>
                    </a:graphicData>
                  </a:graphic>
                </wp:inline>
              </w:drawing>
            </w:r>
          </w:p>
        </w:tc>
        <w:tc>
          <w:tcPr>
            <w:tcW w:w="3061" w:type="dxa"/>
            <w:gridSpan w:val="2"/>
          </w:tcPr>
          <w:p w14:paraId="5F3E32D0" w14:textId="77777777" w:rsidR="00543B5F" w:rsidRDefault="00543B5F" w:rsidP="00543B5F">
            <w:r>
              <w:lastRenderedPageBreak/>
              <w:t xml:space="preserve">Newborn babies and young children under five are often missed in the census. </w:t>
            </w:r>
          </w:p>
          <w:p w14:paraId="70304E45" w14:textId="77777777" w:rsidR="00543B5F" w:rsidRDefault="00543B5F" w:rsidP="00543B5F">
            <w:r>
              <w:t>.</w:t>
            </w:r>
          </w:p>
          <w:p w14:paraId="08379ED0" w14:textId="77777777" w:rsidR="00543B5F" w:rsidRDefault="00543B5F" w:rsidP="00543B5F">
            <w:r>
              <w:t>When we don’t count young children, we lose 10 years of funding for school lunches, medical care, and college grants.</w:t>
            </w:r>
          </w:p>
          <w:p w14:paraId="58D43AD9" w14:textId="77777777" w:rsidR="00543B5F" w:rsidRDefault="00543B5F" w:rsidP="00543B5F">
            <w:r>
              <w:t>.</w:t>
            </w:r>
          </w:p>
          <w:p w14:paraId="60E273E4" w14:textId="77777777" w:rsidR="00543B5F" w:rsidRDefault="00543B5F" w:rsidP="00543B5F">
            <w:r>
              <w:t>Census forms are filled out by household. Everyone living at the address matters and everyone needs to be counted- including children.</w:t>
            </w:r>
          </w:p>
          <w:p w14:paraId="6A84E298" w14:textId="77777777" w:rsidR="00543B5F" w:rsidRDefault="00543B5F" w:rsidP="00543B5F">
            <w:r>
              <w:lastRenderedPageBreak/>
              <w:t>.</w:t>
            </w:r>
          </w:p>
          <w:p w14:paraId="06F5C939" w14:textId="77777777" w:rsidR="00543B5F" w:rsidRDefault="00543B5F" w:rsidP="00543B5F">
            <w:r>
              <w:t>Your voice counts Spring 2020.</w:t>
            </w:r>
          </w:p>
          <w:p w14:paraId="1E3547AE" w14:textId="77777777" w:rsidR="00543B5F" w:rsidRDefault="00543B5F" w:rsidP="00543B5F">
            <w:r>
              <w:t xml:space="preserve">Checkout the 9 census questions here: </w:t>
            </w:r>
            <w:hyperlink r:id="rId22" w:history="1">
              <w:r w:rsidRPr="00B02604">
                <w:rPr>
                  <w:rStyle w:val="Hyperlink"/>
                </w:rPr>
                <w:t>www.MIVoiceCounts.org</w:t>
              </w:r>
            </w:hyperlink>
          </w:p>
          <w:p w14:paraId="48035FD9" w14:textId="7D0BABFC" w:rsidR="00543B5F" w:rsidRDefault="00543B5F" w:rsidP="00543B5F">
            <w:r>
              <w:t>#MIVoiceCounts #</w:t>
            </w:r>
            <w:r w:rsidRPr="002E0139">
              <w:t>BeCountedMI2020</w:t>
            </w:r>
            <w:r>
              <w:t xml:space="preserve"> #2020Census #census2020 #</w:t>
            </w:r>
            <w:proofErr w:type="spellStart"/>
            <w:r>
              <w:t>childrenmatter</w:t>
            </w:r>
            <w:proofErr w:type="spellEnd"/>
            <w:r>
              <w:t xml:space="preserve"> #newborns #</w:t>
            </w:r>
            <w:proofErr w:type="spellStart"/>
            <w:r>
              <w:t>educationmatters</w:t>
            </w:r>
            <w:proofErr w:type="spellEnd"/>
            <w:r>
              <w:t xml:space="preserve"> </w:t>
            </w:r>
          </w:p>
        </w:tc>
        <w:tc>
          <w:tcPr>
            <w:tcW w:w="3083" w:type="dxa"/>
          </w:tcPr>
          <w:p w14:paraId="43D1D137" w14:textId="77777777" w:rsidR="00543B5F" w:rsidRDefault="00543B5F" w:rsidP="00543B5F">
            <w:r>
              <w:lastRenderedPageBreak/>
              <w:t xml:space="preserve">Newborn babies and young children under five are often missed in the census. </w:t>
            </w:r>
          </w:p>
          <w:p w14:paraId="63540FC2" w14:textId="77777777" w:rsidR="00543B5F" w:rsidRDefault="00543B5F" w:rsidP="00543B5F">
            <w:r>
              <w:t>When we don’t count young children, we lose 10 years of funding for school lunches, medical care and college grants.</w:t>
            </w:r>
          </w:p>
          <w:p w14:paraId="2AED6B15" w14:textId="77777777" w:rsidR="00543B5F" w:rsidRDefault="00543B5F" w:rsidP="00543B5F">
            <w:r>
              <w:t>Your voice counts Spring 2020.</w:t>
            </w:r>
          </w:p>
          <w:p w14:paraId="4480D96E" w14:textId="7131C3CA" w:rsidR="00543B5F" w:rsidRDefault="00543B5F" w:rsidP="00543B5F">
            <w:r>
              <w:t>#MIVoiceCounts #</w:t>
            </w:r>
            <w:r w:rsidRPr="002E0139">
              <w:t>BeCountedMI2020</w:t>
            </w:r>
            <w:r>
              <w:t xml:space="preserve"> #2020Census #census2020 #</w:t>
            </w:r>
            <w:proofErr w:type="spellStart"/>
            <w:r>
              <w:t>childrenmatter</w:t>
            </w:r>
            <w:proofErr w:type="spellEnd"/>
            <w:r>
              <w:t xml:space="preserve"> #newborns</w:t>
            </w:r>
          </w:p>
        </w:tc>
      </w:tr>
    </w:tbl>
    <w:p w14:paraId="6C159C0A" w14:textId="77428C02" w:rsidR="00451AFF" w:rsidRDefault="00451AFF"/>
    <w:sectPr w:rsidR="00451AFF" w:rsidSect="009913CA">
      <w:head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7D53C4" w14:textId="77777777" w:rsidR="006968E6" w:rsidRDefault="006968E6" w:rsidP="009913CA">
      <w:pPr>
        <w:spacing w:after="0" w:line="240" w:lineRule="auto"/>
      </w:pPr>
      <w:r>
        <w:separator/>
      </w:r>
    </w:p>
  </w:endnote>
  <w:endnote w:type="continuationSeparator" w:id="0">
    <w:p w14:paraId="096F5263" w14:textId="77777777" w:rsidR="006968E6" w:rsidRDefault="006968E6" w:rsidP="00991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ucida Grande">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3B8DA3" w14:textId="77777777" w:rsidR="006968E6" w:rsidRDefault="006968E6" w:rsidP="009913CA">
      <w:pPr>
        <w:spacing w:after="0" w:line="240" w:lineRule="auto"/>
      </w:pPr>
      <w:r>
        <w:separator/>
      </w:r>
    </w:p>
  </w:footnote>
  <w:footnote w:type="continuationSeparator" w:id="0">
    <w:p w14:paraId="3F01F8AB" w14:textId="77777777" w:rsidR="006968E6" w:rsidRDefault="006968E6" w:rsidP="009913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92B570" w14:textId="77777777" w:rsidR="00DB01DE" w:rsidRDefault="00DB01DE" w:rsidP="009913CA">
    <w:pPr>
      <w:pStyle w:val="Header"/>
    </w:pPr>
    <w:r>
      <w:rPr>
        <w:noProof/>
      </w:rPr>
      <w:drawing>
        <wp:anchor distT="0" distB="0" distL="114300" distR="114300" simplePos="0" relativeHeight="251659264" behindDoc="1" locked="0" layoutInCell="1" allowOverlap="1" wp14:anchorId="3AEB62C4" wp14:editId="7338DC2E">
          <wp:simplePos x="0" y="0"/>
          <wp:positionH relativeFrom="margin">
            <wp:align>right</wp:align>
          </wp:positionH>
          <wp:positionV relativeFrom="paragraph">
            <wp:posOffset>-85725</wp:posOffset>
          </wp:positionV>
          <wp:extent cx="1526564" cy="911442"/>
          <wp:effectExtent l="0" t="0" r="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I-Voice-Count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26564" cy="911442"/>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6763CEE3" wp14:editId="7B04D62B">
          <wp:extent cx="2047875" cy="6720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Counted-Michigan-2020_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082905" cy="683557"/>
                  </a:xfrm>
                  <a:prstGeom prst="rect">
                    <a:avLst/>
                  </a:prstGeom>
                </pic:spPr>
              </pic:pic>
            </a:graphicData>
          </a:graphic>
        </wp:inline>
      </w:drawing>
    </w:r>
  </w:p>
  <w:p w14:paraId="4A4756CA" w14:textId="77777777" w:rsidR="00DB01DE" w:rsidRDefault="00DB01D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12CF5"/>
    <w:multiLevelType w:val="hybridMultilevel"/>
    <w:tmpl w:val="7BA27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000846"/>
    <w:multiLevelType w:val="hybridMultilevel"/>
    <w:tmpl w:val="A81248C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EF0499F"/>
    <w:multiLevelType w:val="hybridMultilevel"/>
    <w:tmpl w:val="D4100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DF25C0"/>
    <w:multiLevelType w:val="hybridMultilevel"/>
    <w:tmpl w:val="7BA27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107F02"/>
    <w:multiLevelType w:val="multilevel"/>
    <w:tmpl w:val="85E671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2B5413"/>
    <w:multiLevelType w:val="hybridMultilevel"/>
    <w:tmpl w:val="7C600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647D29"/>
    <w:multiLevelType w:val="hybridMultilevel"/>
    <w:tmpl w:val="AA040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CE3249"/>
    <w:multiLevelType w:val="hybridMultilevel"/>
    <w:tmpl w:val="D4100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F95C85"/>
    <w:multiLevelType w:val="hybridMultilevel"/>
    <w:tmpl w:val="7C600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2"/>
  </w:num>
  <w:num w:numId="4">
    <w:abstractNumId w:val="5"/>
  </w:num>
  <w:num w:numId="5">
    <w:abstractNumId w:val="8"/>
  </w:num>
  <w:num w:numId="6">
    <w:abstractNumId w:val="3"/>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xsDAyNTM1AiJTYyUdpeDU4uLM/DyQAkODWgAemqoHLQAAAA=="/>
  </w:docVars>
  <w:rsids>
    <w:rsidRoot w:val="00025DA0"/>
    <w:rsid w:val="00025DA0"/>
    <w:rsid w:val="000925BD"/>
    <w:rsid w:val="000A2A6D"/>
    <w:rsid w:val="000A4F12"/>
    <w:rsid w:val="000B23EB"/>
    <w:rsid w:val="000C5F1D"/>
    <w:rsid w:val="001133F8"/>
    <w:rsid w:val="00116A06"/>
    <w:rsid w:val="0012789A"/>
    <w:rsid w:val="001854CC"/>
    <w:rsid w:val="001A12A0"/>
    <w:rsid w:val="001B25F5"/>
    <w:rsid w:val="001D445C"/>
    <w:rsid w:val="002049EE"/>
    <w:rsid w:val="00214AD7"/>
    <w:rsid w:val="00225C9C"/>
    <w:rsid w:val="002304E3"/>
    <w:rsid w:val="002449D6"/>
    <w:rsid w:val="00252740"/>
    <w:rsid w:val="00256811"/>
    <w:rsid w:val="002763B9"/>
    <w:rsid w:val="0028242D"/>
    <w:rsid w:val="002837F5"/>
    <w:rsid w:val="00296C8C"/>
    <w:rsid w:val="002E0139"/>
    <w:rsid w:val="002E2876"/>
    <w:rsid w:val="003063A0"/>
    <w:rsid w:val="00370FF7"/>
    <w:rsid w:val="00374D8F"/>
    <w:rsid w:val="0037628D"/>
    <w:rsid w:val="00381858"/>
    <w:rsid w:val="003828AC"/>
    <w:rsid w:val="00386632"/>
    <w:rsid w:val="003869A2"/>
    <w:rsid w:val="00387272"/>
    <w:rsid w:val="003A3A9B"/>
    <w:rsid w:val="00451AFF"/>
    <w:rsid w:val="0047178A"/>
    <w:rsid w:val="00491414"/>
    <w:rsid w:val="004A69C6"/>
    <w:rsid w:val="004B12AE"/>
    <w:rsid w:val="004E4C67"/>
    <w:rsid w:val="004E5CD4"/>
    <w:rsid w:val="00527B8B"/>
    <w:rsid w:val="0053354C"/>
    <w:rsid w:val="00543B5F"/>
    <w:rsid w:val="00553CE4"/>
    <w:rsid w:val="00557BB8"/>
    <w:rsid w:val="00566BC2"/>
    <w:rsid w:val="00572516"/>
    <w:rsid w:val="00572649"/>
    <w:rsid w:val="005C05B3"/>
    <w:rsid w:val="005D6AA0"/>
    <w:rsid w:val="006041C0"/>
    <w:rsid w:val="0062310A"/>
    <w:rsid w:val="00636F7D"/>
    <w:rsid w:val="00653FD9"/>
    <w:rsid w:val="00675CA3"/>
    <w:rsid w:val="00682CA5"/>
    <w:rsid w:val="00683F60"/>
    <w:rsid w:val="006968E6"/>
    <w:rsid w:val="006E5674"/>
    <w:rsid w:val="006F08E9"/>
    <w:rsid w:val="00716F3F"/>
    <w:rsid w:val="007824D8"/>
    <w:rsid w:val="007A68A1"/>
    <w:rsid w:val="007B33AF"/>
    <w:rsid w:val="007C6A4C"/>
    <w:rsid w:val="008144CA"/>
    <w:rsid w:val="00841045"/>
    <w:rsid w:val="00861B64"/>
    <w:rsid w:val="008735A4"/>
    <w:rsid w:val="00874940"/>
    <w:rsid w:val="008A0169"/>
    <w:rsid w:val="008A6234"/>
    <w:rsid w:val="008B1DD5"/>
    <w:rsid w:val="008B6FC7"/>
    <w:rsid w:val="008C452E"/>
    <w:rsid w:val="009200B5"/>
    <w:rsid w:val="009407D5"/>
    <w:rsid w:val="00943A89"/>
    <w:rsid w:val="0096188F"/>
    <w:rsid w:val="009868F5"/>
    <w:rsid w:val="009913CA"/>
    <w:rsid w:val="009F035C"/>
    <w:rsid w:val="00A01394"/>
    <w:rsid w:val="00A1038B"/>
    <w:rsid w:val="00A364DB"/>
    <w:rsid w:val="00A5053C"/>
    <w:rsid w:val="00AA03B3"/>
    <w:rsid w:val="00AC63E2"/>
    <w:rsid w:val="00AE11B5"/>
    <w:rsid w:val="00B50BFF"/>
    <w:rsid w:val="00B5283A"/>
    <w:rsid w:val="00BA091B"/>
    <w:rsid w:val="00BB32BB"/>
    <w:rsid w:val="00BB6AEE"/>
    <w:rsid w:val="00BB777A"/>
    <w:rsid w:val="00BE66B2"/>
    <w:rsid w:val="00C053C5"/>
    <w:rsid w:val="00C725FB"/>
    <w:rsid w:val="00C97CF3"/>
    <w:rsid w:val="00CF193F"/>
    <w:rsid w:val="00D0664F"/>
    <w:rsid w:val="00D11EAC"/>
    <w:rsid w:val="00D25637"/>
    <w:rsid w:val="00D61C3C"/>
    <w:rsid w:val="00D86A90"/>
    <w:rsid w:val="00DA1F47"/>
    <w:rsid w:val="00DB01DE"/>
    <w:rsid w:val="00DC15B1"/>
    <w:rsid w:val="00E030F4"/>
    <w:rsid w:val="00E343F8"/>
    <w:rsid w:val="00E41F62"/>
    <w:rsid w:val="00E43DBC"/>
    <w:rsid w:val="00EB0436"/>
    <w:rsid w:val="00EB752D"/>
    <w:rsid w:val="00EE1A15"/>
    <w:rsid w:val="00EE575B"/>
    <w:rsid w:val="00F04AD1"/>
    <w:rsid w:val="00F357A8"/>
    <w:rsid w:val="00F7696A"/>
    <w:rsid w:val="00F809A0"/>
    <w:rsid w:val="00F85ED2"/>
    <w:rsid w:val="00F94D47"/>
    <w:rsid w:val="00F94E21"/>
    <w:rsid w:val="00FA3D8E"/>
    <w:rsid w:val="00FB2AB3"/>
    <w:rsid w:val="00FC0AC2"/>
    <w:rsid w:val="00FD40F8"/>
    <w:rsid w:val="00FF0A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28AAD9"/>
  <w15:docId w15:val="{E0DB58D2-D580-4D15-999F-688CE0017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5D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7178A"/>
    <w:rPr>
      <w:color w:val="0563C1" w:themeColor="hyperlink"/>
      <w:u w:val="single"/>
    </w:rPr>
  </w:style>
  <w:style w:type="paragraph" w:styleId="Header">
    <w:name w:val="header"/>
    <w:basedOn w:val="Normal"/>
    <w:link w:val="HeaderChar"/>
    <w:uiPriority w:val="99"/>
    <w:unhideWhenUsed/>
    <w:rsid w:val="009913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13CA"/>
  </w:style>
  <w:style w:type="paragraph" w:styleId="Footer">
    <w:name w:val="footer"/>
    <w:basedOn w:val="Normal"/>
    <w:link w:val="FooterChar"/>
    <w:uiPriority w:val="99"/>
    <w:unhideWhenUsed/>
    <w:rsid w:val="009913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13CA"/>
  </w:style>
  <w:style w:type="paragraph" w:styleId="BalloonText">
    <w:name w:val="Balloon Text"/>
    <w:basedOn w:val="Normal"/>
    <w:link w:val="BalloonTextChar"/>
    <w:uiPriority w:val="99"/>
    <w:semiHidden/>
    <w:unhideWhenUsed/>
    <w:rsid w:val="00296C8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296C8C"/>
    <w:rPr>
      <w:rFonts w:ascii="Lucida Grande" w:hAnsi="Lucida Grande"/>
      <w:sz w:val="18"/>
      <w:szCs w:val="18"/>
    </w:rPr>
  </w:style>
  <w:style w:type="paragraph" w:styleId="ListParagraph">
    <w:name w:val="List Paragraph"/>
    <w:basedOn w:val="Normal"/>
    <w:uiPriority w:val="34"/>
    <w:qFormat/>
    <w:rsid w:val="00EE1A15"/>
    <w:pPr>
      <w:ind w:left="720"/>
      <w:contextualSpacing/>
    </w:pPr>
  </w:style>
  <w:style w:type="character" w:styleId="CommentReference">
    <w:name w:val="annotation reference"/>
    <w:basedOn w:val="DefaultParagraphFont"/>
    <w:uiPriority w:val="99"/>
    <w:semiHidden/>
    <w:unhideWhenUsed/>
    <w:rsid w:val="003A3A9B"/>
    <w:rPr>
      <w:sz w:val="16"/>
      <w:szCs w:val="16"/>
    </w:rPr>
  </w:style>
  <w:style w:type="paragraph" w:styleId="CommentText">
    <w:name w:val="annotation text"/>
    <w:basedOn w:val="Normal"/>
    <w:link w:val="CommentTextChar"/>
    <w:uiPriority w:val="99"/>
    <w:semiHidden/>
    <w:unhideWhenUsed/>
    <w:rsid w:val="003A3A9B"/>
    <w:pPr>
      <w:spacing w:line="240" w:lineRule="auto"/>
    </w:pPr>
    <w:rPr>
      <w:sz w:val="20"/>
      <w:szCs w:val="20"/>
    </w:rPr>
  </w:style>
  <w:style w:type="character" w:customStyle="1" w:styleId="CommentTextChar">
    <w:name w:val="Comment Text Char"/>
    <w:basedOn w:val="DefaultParagraphFont"/>
    <w:link w:val="CommentText"/>
    <w:uiPriority w:val="99"/>
    <w:semiHidden/>
    <w:rsid w:val="003A3A9B"/>
    <w:rPr>
      <w:sz w:val="20"/>
      <w:szCs w:val="20"/>
    </w:rPr>
  </w:style>
  <w:style w:type="paragraph" w:styleId="CommentSubject">
    <w:name w:val="annotation subject"/>
    <w:basedOn w:val="CommentText"/>
    <w:next w:val="CommentText"/>
    <w:link w:val="CommentSubjectChar"/>
    <w:uiPriority w:val="99"/>
    <w:semiHidden/>
    <w:unhideWhenUsed/>
    <w:rsid w:val="003A3A9B"/>
    <w:rPr>
      <w:b/>
      <w:bCs/>
    </w:rPr>
  </w:style>
  <w:style w:type="character" w:customStyle="1" w:styleId="CommentSubjectChar">
    <w:name w:val="Comment Subject Char"/>
    <w:basedOn w:val="CommentTextChar"/>
    <w:link w:val="CommentSubject"/>
    <w:uiPriority w:val="99"/>
    <w:semiHidden/>
    <w:rsid w:val="003A3A9B"/>
    <w:rPr>
      <w:b/>
      <w:bCs/>
      <w:sz w:val="20"/>
      <w:szCs w:val="20"/>
    </w:rPr>
  </w:style>
  <w:style w:type="paragraph" w:styleId="NormalWeb">
    <w:name w:val="Normal (Web)"/>
    <w:basedOn w:val="Normal"/>
    <w:uiPriority w:val="99"/>
    <w:semiHidden/>
    <w:unhideWhenUsed/>
    <w:rsid w:val="00FF0AB7"/>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9938798">
      <w:bodyDiv w:val="1"/>
      <w:marLeft w:val="0"/>
      <w:marRight w:val="0"/>
      <w:marTop w:val="0"/>
      <w:marBottom w:val="0"/>
      <w:divBdr>
        <w:top w:val="none" w:sz="0" w:space="0" w:color="auto"/>
        <w:left w:val="none" w:sz="0" w:space="0" w:color="auto"/>
        <w:bottom w:val="none" w:sz="0" w:space="0" w:color="auto"/>
        <w:right w:val="none" w:sz="0" w:space="0" w:color="auto"/>
      </w:divBdr>
    </w:div>
    <w:div w:id="1471904591">
      <w:bodyDiv w:val="1"/>
      <w:marLeft w:val="0"/>
      <w:marRight w:val="0"/>
      <w:marTop w:val="0"/>
      <w:marBottom w:val="0"/>
      <w:divBdr>
        <w:top w:val="none" w:sz="0" w:space="0" w:color="auto"/>
        <w:left w:val="none" w:sz="0" w:space="0" w:color="auto"/>
        <w:bottom w:val="none" w:sz="0" w:space="0" w:color="auto"/>
        <w:right w:val="none" w:sz="0" w:space="0" w:color="auto"/>
      </w:divBdr>
    </w:div>
    <w:div w:id="1534659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www.MIVoiceCounts.org"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VoiceCounts.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hyperlink" Target="http://www.MIVoiceCounts.org" TargetMode="External"/><Relationship Id="rId19" Type="http://schemas.openxmlformats.org/officeDocument/2006/relationships/hyperlink" Target="http://www.MIVoiceCounts.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MIVoiceCounts.org" TargetMode="External"/><Relationship Id="rId22" Type="http://schemas.openxmlformats.org/officeDocument/2006/relationships/hyperlink" Target="http://www.MIVoiceCounts.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16695-DACD-4215-B8A9-6EB308A46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12</Words>
  <Characters>691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Dunn</dc:creator>
  <cp:keywords/>
  <dc:description/>
  <cp:lastModifiedBy>Danielle Dunn</cp:lastModifiedBy>
  <cp:revision>3</cp:revision>
  <dcterms:created xsi:type="dcterms:W3CDTF">2020-03-03T21:26:00Z</dcterms:created>
  <dcterms:modified xsi:type="dcterms:W3CDTF">2020-03-03T21:27:00Z</dcterms:modified>
</cp:coreProperties>
</file>